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ftware Engineer position at [Company Name] in Mexico City, Mexico. As a dedicated and innovative software engineer with a passion for solving complex problems through technology, I am eager to contribute my skills and experience to an organization that values innovation, collaboration, and excellence. With over [X years] of hands-on experience in developing scalable applications and optimizing software solutions, I am confident in my ability to thrive in the dynamic tech environment of Mexico City.</w:t>
      </w:r>
    </w:p>
    <w:p>
      <w:pPr>
        <w:pStyle w:val="BodyText"/>
      </w:pPr>
      <w:r>
        <w:t xml:space="preserve">Having spent several years honing my expertise as a Software Engineer, I have developed a strong foundation in full-stack development, cloud computing, and agile methodologies. My career has been driven by a desire to create intuitive user experiences and robust systems that align with business objectives. Whether working on enterprise-level applications or startup projects, I approach every challenge with curiosity and a commitment to delivering high-quality results. The opportunity to work as a Software Engineer in Mexico City is particularly exciting because of the city’s vibrant tech ecosystem and its role as a hub for innovation in Latin America.</w:t>
      </w:r>
    </w:p>
    <w:p>
      <w:pPr>
        <w:pStyle w:val="BodyText"/>
      </w:pPr>
      <w:r>
        <w:t xml:space="preserve">Mexico City offers an unparalleled blend of cultural richness, technological growth, and entrepreneurial energy. As a Software Engineer in this bustling metropolis, I am eager to collaborate with teams that are pushing the boundaries of what technology can achieve. The city’s growing demand for digital solutions—from fintech platforms to smart city initiatives—aligns perfectly with my technical background and passion for building impactful software. I am particularly drawn to [Company Name]’s mission to [mention specific company goal or project, e.g., "develop cutting-edge SaaS tools" or "empower businesses through AI-driven analytics"], as it reflects a vision that resonates deeply with my professional aspirations.</w:t>
      </w:r>
    </w:p>
    <w:p>
      <w:pPr>
        <w:pStyle w:val="BodyText"/>
      </w:pPr>
      <w:r>
        <w:t xml:space="preserve">My technical expertise spans programming languages such as Java, Python, and JavaScript, with proficiency in frameworks like React, Node.js, and Django. I have also worked extensively with cloud platforms like AWS and Azure to deploy scalable applications that meet the needs of diverse industries. In my previous role at [Previous Company Name], I led the development of a mission-critical application that improved operational efficiency by 30%, demonstrating my ability to deliver results in fast-paced environments. Additionally, I have a strong understanding of DevOps practices, including CI/CD pipelines and containerization with Docker and Kubernetes, which allows me to contribute to the entire software lifecycle from design to deployment.</w:t>
      </w:r>
    </w:p>
    <w:p>
      <w:pPr>
        <w:pStyle w:val="BodyText"/>
      </w:pPr>
      <w:r>
        <w:t xml:space="preserve">What sets me apart as a Software Engineer is not just my technical skills but also my ability to collaborate effectively with cross-functional teams. I thrive in environments where creativity and problem-solving are prioritized, and I consistently seek ways to optimize processes and enhance team productivity. For example, during a recent project in Mexico City, I worked alongside a team of designers and product managers to develop a mobile application that streamlined customer engagement for a local e-commerce startup. This experience reinforced my belief in the power of technology to drive meaningful change—and it solidified my desire to work with companies that are shaping the future of their industries.</w:t>
      </w:r>
    </w:p>
    <w:p>
      <w:pPr>
        <w:pStyle w:val="BodyText"/>
      </w:pPr>
      <w:r>
        <w:t xml:space="preserve">As I prepare to take the next step in my career, I am particularly drawn to the opportunity to work as a Software Engineer in Mexico City. The city’s unique combination of historical significance and modern innovation creates an inspiring backdrop for professionals who want to make an impact. Whether it’s contributing to open-source projects, participating in tech meetups, or mentoring aspiring developers, I am committed to engaging with the local community and fostering a culture of learning and growth. I believe that my background, combined with the opportunities available in Mexico City, will allow me to contribute meaningfully to [Company Name]’s success.</w:t>
      </w:r>
    </w:p>
    <w:p>
      <w:pPr>
        <w:pStyle w:val="BodyText"/>
      </w:pPr>
      <w:r>
        <w:t xml:space="preserve">In addition to my technical qualifications, I bring a strong work ethic, adaptability, and a passion for continuous learning. The field of software engineering is constantly evolving, and I stay up-to-date with industry trends by participating in online courses, attending conferences, and contributing to technical blogs. For instance, I recently completed a certification in AI-driven software development through [Relevant Platform], which deepened my understanding of how emerging technologies can be leveraged to create smarter solutions. This commitment to growth ensures that I am always equipped to tackle new challenges and bring fresh perspectives to any project.</w:t>
      </w:r>
    </w:p>
    <w:p>
      <w:pPr>
        <w:pStyle w:val="BodyText"/>
      </w:pPr>
      <w:r>
        <w:t xml:space="preserve">I would be thrilled to discuss how my skills and experiences align with the needs of [Company Name] as a Software Engineer in Mexico City. Thank you for considering my application. I look forward to the opportunity to contribute to your team and help drive innovation in one of Latin America’s most dynamic tech hub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0T18:42:48Z</dcterms:created>
  <dcterms:modified xsi:type="dcterms:W3CDTF">2026-07-20T18:42:48Z</dcterms:modified>
</cp:coreProperties>
</file>

<file path=docProps/custom.xml><?xml version="1.0" encoding="utf-8"?>
<Properties xmlns="http://schemas.openxmlformats.org/officeDocument/2006/custom-properties" xmlns:vt="http://schemas.openxmlformats.org/officeDocument/2006/docPropsVTypes"/>
</file>